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internship-application-letter"/>
    <w:p>
      <w:pPr>
        <w:pStyle w:val="Heading1"/>
      </w:pPr>
      <w:r>
        <w:t xml:space="preserve">Internship Application Letter</w:t>
      </w:r>
    </w:p>
    <w:p>
      <w:pPr>
        <w:pStyle w:val="FirstParagraph"/>
      </w:pPr>
      <w:r>
        <w:t xml:space="preserve">For the Position of Physiotherapist Intern</w:t>
      </w:r>
    </w:p>
    <w:bookmarkEnd w:id="20"/>
    <w:p>
      <w:pPr>
        <w:pStyle w:val="BodyText"/>
      </w:pPr>
      <w:r>
        <w:t xml:space="preserve">Your Name</w:t>
      </w:r>
    </w:p>
    <w:p>
      <w:pPr>
        <w:pStyle w:val="BodyText"/>
      </w:pPr>
      <w:r>
        <w:t xml:space="preserve">Address Line 1, City - Pincode</w:t>
      </w:r>
    </w:p>
    <w:p>
      <w:pPr>
        <w:pStyle w:val="BodyText"/>
      </w:pPr>
      <w:r>
        <w:t xml:space="preserve">State, India</w:t>
      </w:r>
    </w:p>
    <w:p>
      <w:pPr>
        <w:pStyle w:val="BodyText"/>
      </w:pPr>
      <w:r>
        <w:t xml:space="preserve">Email Address | Phone Number | LinkedIn Profile (Optional)</w:t>
      </w:r>
    </w:p>
    <w:p>
      <w:pPr>
        <w:pStyle w:val="BodyText"/>
      </w:pPr>
      <w:r>
        <w:t xml:space="preserve">Dear Hiring Manager,</w:t>
      </w:r>
    </w:p>
    <w:p>
      <w:pPr>
        <w:pStyle w:val="BodyText"/>
      </w:pPr>
      <w:r>
        <w:t xml:space="preserve">I am writing to express my enthusiastic interest in the Physiotherapist Intern position at your esteemed healthcare institution in New Delhi, India. As a dedicated final-year Bachelor of Physiotherapy student at [University Name] with clinical exposure across diverse settings, I am confident that this internship opportunity represents the ideal next step in my professional journey within India's evolving healthcare landscape. This</w:t>
      </w:r>
      <w:r>
        <w:t xml:space="preserve"> </w:t>
      </w:r>
      <w:r>
        <w:rPr>
          <w:bCs/>
          <w:b/>
        </w:rPr>
        <w:t xml:space="preserve">Internship Application Letter</w:t>
      </w:r>
      <w:r>
        <w:t xml:space="preserve"> </w:t>
      </w:r>
      <w:r>
        <w:t xml:space="preserve">serves as my formal submission for the role, reflecting both my academic rigor and profound commitment to advancing physiotherapy practices in</w:t>
      </w:r>
      <w:r>
        <w:t xml:space="preserve"> </w:t>
      </w:r>
      <w:r>
        <w:rPr>
          <w:bCs/>
          <w:b/>
        </w:rPr>
        <w:t xml:space="preserve">India New Delhi</w:t>
      </w:r>
      <w:r>
        <w:t xml:space="preserve">.</w:t>
      </w:r>
    </w:p>
    <w:p>
      <w:pPr>
        <w:pStyle w:val="BodyText"/>
      </w:pPr>
      <w:r>
        <w:t xml:space="preserve">The decision to pursue physiotherapy as a career was cemented during my undergraduate studies when I witnessed the transformative impact of rehabilitation on patients recovering from neurological injuries. My academic curriculum at [University Name] provided comprehensive training in musculoskeletal, neurological, and cardiopulmonary rehabilitation – modules directly aligned with the clinical needs prevalent across New Delhi's healthcare ecosystem. Through 600 hours of supervised clinical rotations at Safdarjung Hospital and Max Super Speciality Hospital in South Delhi, I gained hands-on experience managing cases ranging from post-orthopedic surgeries to stroke rehabilitation. This exposure instilled in me a deep appreciation for the city’s unique challenge: delivering specialized physiotherapy services to a population of over 30 million where urban health disparities significantly impact accessibility.</w:t>
      </w:r>
    </w:p>
    <w:p>
      <w:pPr>
        <w:pStyle w:val="BodyText"/>
      </w:pPr>
      <w:r>
        <w:t xml:space="preserve">What particularly excites me about contributing to your team is New Delhi's status as India’s healthcare innovation hub. As I prepare to complete my graduation in June 2024, I am keenly aware that this city hosts over 35 tertiary care centers specializing in rehabilitation – including the Centre for Physiotherapy &amp; Rehabilitation at AIIMS and the National Centre for Disease Control. The opportunity to learn from practitioners managing high-volume caseloads with limited resources is precisely what my</w:t>
      </w:r>
      <w:r>
        <w:t xml:space="preserve"> </w:t>
      </w:r>
      <w:r>
        <w:rPr>
          <w:bCs/>
          <w:b/>
        </w:rPr>
        <w:t xml:space="preserve">Physiotherapist</w:t>
      </w:r>
      <w:r>
        <w:t xml:space="preserve"> </w:t>
      </w:r>
      <w:r>
        <w:t xml:space="preserve">training has prepared me for. My recent rotation at a Delhi government-run community health center revealed how physiotherapists bridge critical gaps in rural-urban healthcare access – a reality I am eager to support through this internship.</w:t>
      </w:r>
    </w:p>
    <w:p>
      <w:pPr>
        <w:pStyle w:val="BodyText"/>
      </w:pPr>
      <w:r>
        <w:t xml:space="preserve">My technical competencies align with your institution’s clinical needs. I am proficient in evidence-based assessment techniques including the Berg Balance Scale, Neurodevelopmental Treatment (NDT), and manual therapy for spinal conditions. During my internship at a private orthopedic clinic in Gurgaon, I developed a patient education module on home exercise programs that reduced follow-up visits by 25% – an initiative directly transferable to New Delhi’s high-demand clinical environments. Furthermore, I possess advanced skills in utilizing digital tools like physiotherapy software (PhysiApp) and tele-rehabilitation platforms increasingly adopted across</w:t>
      </w:r>
      <w:r>
        <w:t xml:space="preserve"> </w:t>
      </w:r>
      <w:r>
        <w:rPr>
          <w:bCs/>
          <w:b/>
        </w:rPr>
        <w:t xml:space="preserve">India New Delhi</w:t>
      </w:r>
      <w:r>
        <w:t xml:space="preserve">'s modern hospitals. My fluency in English, Hindi, and basic Punjabi will facilitate seamless communication with the diverse patient population of this cosmopolitan city.</w:t>
      </w:r>
    </w:p>
    <w:p>
      <w:pPr>
        <w:pStyle w:val="BodyText"/>
      </w:pPr>
      <w:r>
        <w:t xml:space="preserve">I am particularly drawn to your organization’s focus on community-based rehabilitation programs – a model urgently needed in Delhi where only 17% of elderly citizens access formal physiotherapy services. Having volunteered with the Delhi chapter of the Indian Association of Physiotherapists, I designed a mobility screening program for senior citizens in East Delhi slums that identified 42% with preventable fall risks. This experience taught me that effective physiotherapy requires cultural sensitivity and contextual adaptation – qualities I will bring to every patient interaction in your institution. As someone who has navigated New Delhi’s complex transportation networks daily since childhood, I understand the logistical challenges patients face in accessing care, making me uniquely positioned to advocate for service improvements.</w:t>
      </w:r>
    </w:p>
    <w:p>
      <w:pPr>
        <w:pStyle w:val="BodyText"/>
      </w:pPr>
      <w:r>
        <w:t xml:space="preserve">What truly distinguishes my approach is my commitment to advancing physiotherapy as a public health priority in India. While completing my thesis on "Cost-Effective Rehabilitation Models for Urban Slums in Delhi," I conducted fieldwork across 12 community centers, analyzing how socioeconomic factors impact treatment adherence. My findings – highlighting that affordability and cultural perceptions were primary barriers – directly inform my belief that this</w:t>
      </w:r>
      <w:r>
        <w:t xml:space="preserve"> </w:t>
      </w:r>
      <w:r>
        <w:rPr>
          <w:bCs/>
          <w:b/>
        </w:rPr>
        <w:t xml:space="preserve">Internship Application Letter</w:t>
      </w:r>
      <w:r>
        <w:t xml:space="preserve"> </w:t>
      </w:r>
      <w:r>
        <w:t xml:space="preserve">represents more than a training opportunity; it’s a step toward contributing to systemic change in Indian healthcare delivery. I am eager to apply these insights under your mentorship while learning from Delhi’s clinical excellence.</w:t>
      </w:r>
    </w:p>
    <w:p>
      <w:pPr>
        <w:pStyle w:val="BodyText"/>
      </w:pPr>
      <w:r>
        <w:t xml:space="preserve">The dynamic pace of New Delhi’s healthcare sector demands adaptability, which I’ve demonstrated through my rapid integration into three different hospital settings within a single academic year. When faced with the sudden surge in post-COVID rehabilitation cases at a NCR-based facility last winter, I co-created a triage protocol that prioritized high-need patients without compromising safety – an initiative later adopted city-wide by the Delhi Health Department. This experience solidified my conviction that physiotherapists must be both clinical experts and operational innovators, especially in India’s resource-constrained urban centers.</w:t>
      </w:r>
    </w:p>
    <w:p>
      <w:pPr>
        <w:pStyle w:val="BodyText"/>
      </w:pPr>
      <w:r>
        <w:t xml:space="preserve">I am deeply inspired by New Delhi’s journey toward healthcare equity – a vision I aim to support through this internship. My ultimate goal is to establish a community physiotherapy clinic in East Delhi, addressing the critical shortage of services in underserved neighborhoods. This internship would provide the crucial foundation for that mission: direct exposure to advanced rehabilitation techniques within India's most influential healthcare hub while learning from leaders who understand how to navigate regulatory frameworks and resource constraints. The opportunity to work alongside your clinical team, where innovation meets compassionate care every day, represents the professional catalyst I have sought.</w:t>
      </w:r>
    </w:p>
    <w:p>
      <w:pPr>
        <w:pStyle w:val="BodyText"/>
      </w:pPr>
      <w:r>
        <w:t xml:space="preserve">Thank you for considering my application as a future contributor to Delhi’s physiotherapy landscape. My resume, attached for your review, provides further detail on my qualifications. I welcome the opportunity to discuss how my proactive approach to rehabilitation and dedication to New Delhi’s healthcare advancement can benefit your institution. I am available at your convenience for an interview and will follow up within one week.</w:t>
      </w:r>
    </w:p>
    <w:p>
      <w:pPr>
        <w:pStyle w:val="BodyText"/>
      </w:pPr>
      <w:r>
        <w:t xml:space="preserve">Sincerely,</w:t>
      </w:r>
    </w:p>
    <w:p>
      <w:pPr>
        <w:pStyle w:val="BodyText"/>
      </w:pPr>
      <w:r>
        <w:t xml:space="preserve">[Your Full Name]</w:t>
      </w:r>
    </w:p>
    <w:p>
      <w:pPr>
        <w:pStyle w:val="BodyText"/>
      </w:pPr>
      <w:r>
        <w:t xml:space="preserve">Final Year BPT Student, [University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6-07-21T07:31:31Z</dcterms:created>
  <dcterms:modified xsi:type="dcterms:W3CDTF">2026-07-21T07:31:31Z</dcterms:modified>
</cp:coreProperties>
</file>

<file path=docProps/custom.xml><?xml version="1.0" encoding="utf-8"?>
<Properties xmlns="http://schemas.openxmlformats.org/officeDocument/2006/custom-properties" xmlns:vt="http://schemas.openxmlformats.org/officeDocument/2006/docPropsVTypes"/>
</file>